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2500" w:rsidRDefault="000F2500" w:rsidP="001745D0">
      <w:pPr>
        <w:pStyle w:val="a3"/>
        <w:spacing w:line="360" w:lineRule="auto"/>
        <w:ind w:leftChars="71" w:left="142"/>
        <w:jc w:val="center"/>
        <w:rPr>
          <w:rFonts w:ascii="Arial" w:eastAsia="현대산스 Text" w:hAnsi="Arial" w:cs="Arial"/>
          <w:b/>
          <w:color w:val="000000" w:themeColor="text1"/>
          <w:sz w:val="32"/>
          <w:szCs w:val="32"/>
        </w:rPr>
      </w:pPr>
      <w:bookmarkStart w:id="0" w:name="_Hlk8894346"/>
      <w:bookmarkStart w:id="1" w:name="_GoBack"/>
      <w:bookmarkEnd w:id="1"/>
    </w:p>
    <w:p w:rsidR="00C96BD3" w:rsidRPr="003D2F2C" w:rsidRDefault="00C96BD3" w:rsidP="001745D0">
      <w:pPr>
        <w:pStyle w:val="a3"/>
        <w:spacing w:line="360" w:lineRule="auto"/>
        <w:ind w:leftChars="71" w:left="142"/>
        <w:jc w:val="center"/>
        <w:rPr>
          <w:rFonts w:ascii="Arial" w:eastAsia="현대산스 Text" w:hAnsi="Arial" w:cs="Arial"/>
          <w:b/>
          <w:color w:val="000000" w:themeColor="text1"/>
          <w:sz w:val="32"/>
          <w:szCs w:val="32"/>
        </w:rPr>
      </w:pPr>
      <w:r w:rsidRPr="00113BC5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Hyundai </w:t>
      </w:r>
      <w:r w:rsidR="005F59C5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>and Kia</w:t>
      </w:r>
      <w:r w:rsidR="006B2B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 </w:t>
      </w:r>
      <w:r w:rsidR="0034686B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 xml:space="preserve">Announce </w:t>
      </w:r>
      <w:r w:rsidR="00B01EF2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>Invest</w:t>
      </w:r>
      <w:r w:rsidR="0034686B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>ment</w:t>
      </w:r>
      <w:r w:rsidR="00B01EF2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 xml:space="preserve"> in Aurora</w:t>
      </w:r>
    </w:p>
    <w:bookmarkEnd w:id="0"/>
    <w:p w:rsidR="00C829D3" w:rsidRPr="00BA07D1" w:rsidRDefault="0034686B" w:rsidP="00CF7AD5">
      <w:pPr>
        <w:pStyle w:val="HTML"/>
        <w:numPr>
          <w:ilvl w:val="0"/>
          <w:numId w:val="1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Investment expected</w:t>
      </w:r>
      <w:r w:rsidR="00191D2A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to </w:t>
      </w:r>
      <w:r w:rsidR="00191D2A" w:rsidRPr="00BA07D1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strengthen existing partnership</w:t>
      </w:r>
      <w:r w:rsidR="00191D2A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</w:t>
      </w:r>
    </w:p>
    <w:p w:rsidR="00C3365F" w:rsidRPr="00BA07D1" w:rsidRDefault="00191D2A" w:rsidP="00F7425D">
      <w:pPr>
        <w:pStyle w:val="HTML"/>
        <w:numPr>
          <w:ilvl w:val="0"/>
          <w:numId w:val="1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Companies </w:t>
      </w:r>
      <w:r w:rsidR="00B67790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to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</w:t>
      </w:r>
      <w:r w:rsidR="00B67790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collaborate on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autonomous vehicle</w:t>
      </w:r>
      <w:r w:rsidR="0034686B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</w:t>
      </w:r>
      <w:r w:rsidRPr="00BA07D1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platform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s</w:t>
      </w:r>
      <w:r w:rsidR="0034686B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and services powered by the Aurora Driver</w:t>
      </w:r>
    </w:p>
    <w:p w:rsidR="00C96BD3" w:rsidRPr="00215BFE" w:rsidRDefault="00C96BD3" w:rsidP="001745D0">
      <w:pPr>
        <w:pStyle w:val="HTML"/>
        <w:shd w:val="clear" w:color="auto" w:fill="FFFFFF"/>
        <w:spacing w:line="360" w:lineRule="auto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</w:p>
    <w:p w:rsidR="0034686B" w:rsidRDefault="00C96BD3" w:rsidP="0018076D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F92BB4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SEOUL</w:t>
      </w:r>
      <w:r w:rsidR="00BA60FD">
        <w:rPr>
          <w:rFonts w:ascii="Arial" w:eastAsia="현대산스 Text" w:hAnsi="Arial" w:cs="Arial" w:hint="eastAsia"/>
          <w:b/>
          <w:kern w:val="2"/>
          <w:sz w:val="22"/>
          <w:szCs w:val="22"/>
          <w:lang w:val="en-US" w:eastAsia="ko-KR"/>
        </w:rPr>
        <w:t>/PALO ALTO</w:t>
      </w:r>
      <w:r w:rsidRPr="00AB14BE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 xml:space="preserve">, </w:t>
      </w:r>
      <w:r w:rsidR="00446A7E" w:rsidRPr="008C4FB5">
        <w:rPr>
          <w:rFonts w:ascii="Arial" w:eastAsia="현대산스 Text" w:hAnsi="Arial" w:cs="Arial" w:hint="eastAsia"/>
          <w:b/>
          <w:kern w:val="2"/>
          <w:sz w:val="22"/>
          <w:szCs w:val="22"/>
          <w:lang w:val="en-US" w:eastAsia="ko-KR"/>
        </w:rPr>
        <w:t>June</w:t>
      </w:r>
      <w:r w:rsidRPr="008C4FB5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 xml:space="preserve"> </w:t>
      </w:r>
      <w:r w:rsidR="00AB14BE" w:rsidRPr="008C4FB5">
        <w:rPr>
          <w:rFonts w:ascii="Arial" w:eastAsia="현대산스 Text" w:hAnsi="Arial" w:cs="Arial" w:hint="eastAsia"/>
          <w:b/>
          <w:kern w:val="2"/>
          <w:sz w:val="22"/>
          <w:szCs w:val="22"/>
          <w:lang w:val="en-US" w:eastAsia="ko-KR"/>
        </w:rPr>
        <w:t>1</w:t>
      </w:r>
      <w:r w:rsidR="00363D1E">
        <w:rPr>
          <w:rFonts w:ascii="Arial" w:eastAsia="현대산스 Text" w:hAnsi="Arial" w:cs="Arial" w:hint="eastAsia"/>
          <w:b/>
          <w:kern w:val="2"/>
          <w:sz w:val="22"/>
          <w:szCs w:val="22"/>
          <w:lang w:val="en-US" w:eastAsia="ko-KR"/>
        </w:rPr>
        <w:t>3</w:t>
      </w:r>
      <w:r w:rsidRPr="008C4FB5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, 2019</w:t>
      </w:r>
      <w:r w:rsidRPr="008C4FB5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 xml:space="preserve"> </w:t>
      </w:r>
      <w:r w:rsidRPr="00AB14BE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>—</w:t>
      </w:r>
      <w:r w:rsidR="00C444DF" w:rsidRPr="00AB14BE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34686B" w:rsidRPr="00AB14BE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Hyundai</w:t>
      </w:r>
      <w:r w:rsidR="0034686B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Motor Group (the Gro</w:t>
      </w:r>
      <w:r w:rsidR="004B7846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up) and Aurora Innovation Inc. </w:t>
      </w:r>
      <w:r w:rsidR="003A1905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today</w:t>
      </w:r>
      <w:r w:rsidR="0034686B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announced </w:t>
      </w:r>
      <w:r w:rsidR="0018076D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that </w:t>
      </w:r>
      <w:r w:rsidR="0034686B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Hyundai Motor Company and </w:t>
      </w:r>
      <w:proofErr w:type="gramStart"/>
      <w:r w:rsidR="0034686B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Kia</w:t>
      </w:r>
      <w:proofErr w:type="gramEnd"/>
      <w:r w:rsidR="0034686B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Motors Corporation </w:t>
      </w:r>
      <w:r w:rsidR="0018076D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have invested in Aurora to accelerate development of autonomous vehicle technologies. </w:t>
      </w:r>
    </w:p>
    <w:p w:rsidR="0018076D" w:rsidRDefault="0018076D" w:rsidP="0018076D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:rsidR="00E417EA" w:rsidRDefault="0018076D" w:rsidP="00E97CBB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The </w:t>
      </w:r>
      <w:r w:rsidR="00E97CB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move </w:t>
      </w:r>
      <w:r w:rsidR="00BA07D1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will </w:t>
      </w:r>
      <w:r w:rsidR="00E97CBB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strengthen </w:t>
      </w:r>
      <w:r w:rsidR="00E417EA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the strategic partnership formed</w:t>
      </w:r>
      <w:r w:rsidR="00711DFF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E417EA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between </w:t>
      </w:r>
      <w:r w:rsidR="00B33930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the companies</w:t>
      </w:r>
      <w:r w:rsidR="00E417EA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97638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in 2018, under which Hyundai, Kia, and Aurora have been </w:t>
      </w:r>
      <w:r w:rsidR="0097638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collaborating</w:t>
      </w:r>
      <w:r w:rsidR="0097638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on self-driving technologies on Hyundai</w:t>
      </w:r>
      <w:r w:rsidR="0097638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’</w:t>
      </w:r>
      <w:r w:rsidR="0097638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s flagship fuel cell vehicle NEXO. With the new investment, the companies have agreed to expand research to a wide range of models and to build a</w:t>
      </w:r>
      <w:r w:rsidR="00FA4FD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n optimal</w:t>
      </w:r>
      <w:r w:rsidR="0097638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platform </w:t>
      </w:r>
      <w:r w:rsidR="00FA4FD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for</w:t>
      </w:r>
      <w:r w:rsidR="0097638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Hyundai and Kia</w:t>
      </w:r>
      <w:r w:rsidR="0097638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’</w:t>
      </w:r>
      <w:r w:rsidR="0097638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s autonomous vehicles.</w:t>
      </w:r>
    </w:p>
    <w:p w:rsidR="00AE4CD2" w:rsidRDefault="00AE4CD2" w:rsidP="00E97CBB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</w:pPr>
    </w:p>
    <w:p w:rsidR="00361488" w:rsidRPr="00C463E3" w:rsidRDefault="00361488" w:rsidP="00361488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</w:pPr>
      <w:r w:rsidRPr="00C463E3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>“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Aurora is the </w:t>
      </w:r>
      <w:r w:rsid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>leading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innovator of self-driving technology and we look forward to</w:t>
      </w:r>
      <w:r w:rsidR="00DF2784"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>building a stronger</w:t>
      </w:r>
      <w:r w:rsidR="005E5DD8"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collaborative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partnership with them</w:t>
      </w:r>
      <w:r w:rsidR="00DF2784"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>,</w:t>
      </w:r>
      <w:r w:rsidRPr="00C463E3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>”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said Youngcho Chi, President and Chief Innovation O</w:t>
      </w:r>
      <w:r w:rsidRPr="00C463E3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>f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ficer at Hyundai Motor Group. </w:t>
      </w:r>
      <w:r w:rsidRPr="00C463E3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>“</w:t>
      </w:r>
      <w:r w:rsidR="005E5DD8"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Working closely 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>with industry leaders around the world</w:t>
      </w:r>
      <w:r w:rsidR="005E5DD8"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will help us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</w:t>
      </w:r>
      <w:r w:rsidR="00DF2784"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develop </w:t>
      </w:r>
      <w:r w:rsidRPr="00C463E3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>fully self-driving vehicles that are safe and innovative for our customers.</w:t>
      </w:r>
      <w:r w:rsidRPr="00C463E3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>”</w:t>
      </w:r>
    </w:p>
    <w:p w:rsidR="00361488" w:rsidRPr="00A20AA2" w:rsidRDefault="00361488" w:rsidP="00E97CBB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</w:pPr>
    </w:p>
    <w:p w:rsidR="0018076D" w:rsidRDefault="00750C0A" w:rsidP="00750C0A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sz w:val="22"/>
          <w:szCs w:val="22"/>
          <w:lang w:val="en-US" w:eastAsia="ko-KR"/>
        </w:rPr>
      </w:pPr>
      <w:r>
        <w:rPr>
          <w:rFonts w:ascii="Arial" w:eastAsia="현대산스 Text" w:hAnsi="Arial" w:cs="Arial"/>
          <w:sz w:val="22"/>
          <w:szCs w:val="22"/>
          <w:lang w:val="en-US" w:eastAsia="ko-KR"/>
        </w:rPr>
        <w:t>Since its establishment, Aurora has quickly secured its place as an industry</w:t>
      </w:r>
      <w:r w:rsidR="0018076D">
        <w:rPr>
          <w:rFonts w:ascii="Arial" w:eastAsia="현대산스 Text" w:hAnsi="Arial" w:cs="Arial" w:hint="eastAsia"/>
          <w:sz w:val="22"/>
          <w:szCs w:val="22"/>
          <w:lang w:val="en-US" w:eastAsia="ko-KR"/>
        </w:rPr>
        <w:t xml:space="preserve"> leader in the developm</w:t>
      </w:r>
      <w:r w:rsidR="00025CE5">
        <w:rPr>
          <w:rFonts w:ascii="Arial" w:eastAsia="현대산스 Text" w:hAnsi="Arial" w:cs="Arial" w:hint="eastAsia"/>
          <w:sz w:val="22"/>
          <w:szCs w:val="22"/>
          <w:lang w:val="en-US" w:eastAsia="ko-KR"/>
        </w:rPr>
        <w:t xml:space="preserve">ent of self-driving technology. </w:t>
      </w:r>
      <w:r w:rsidR="008C4FB5">
        <w:rPr>
          <w:rFonts w:ascii="Arial" w:eastAsia="현대산스 Text" w:hAnsi="Arial" w:cs="Arial" w:hint="eastAsia"/>
          <w:sz w:val="22"/>
          <w:szCs w:val="22"/>
          <w:lang w:val="en-US" w:eastAsia="ko-KR"/>
        </w:rPr>
        <w:t>Its</w:t>
      </w:r>
      <w:r w:rsidR="00025CE5">
        <w:rPr>
          <w:rFonts w:ascii="Arial" w:eastAsia="현대산스 Text" w:hAnsi="Arial" w:cs="Arial" w:hint="eastAsia"/>
          <w:sz w:val="22"/>
          <w:szCs w:val="22"/>
          <w:lang w:val="en-US" w:eastAsia="ko-KR"/>
        </w:rPr>
        <w:t xml:space="preserve"> self-driving system, the Aurora Driver, </w:t>
      </w:r>
      <w:r w:rsidR="00025CE5" w:rsidRPr="00025CE5">
        <w:rPr>
          <w:rFonts w:ascii="Arial" w:eastAsia="현대산스 Text" w:hAnsi="Arial" w:cs="Arial"/>
          <w:sz w:val="22"/>
          <w:szCs w:val="22"/>
          <w:lang w:val="en-US" w:eastAsia="ko-KR"/>
        </w:rPr>
        <w:t xml:space="preserve">comprises the lidar, radar, and cameras that perceive the </w:t>
      </w:r>
      <w:r w:rsidR="00370AC7">
        <w:rPr>
          <w:rFonts w:ascii="Arial" w:eastAsia="현대산스 Text" w:hAnsi="Arial" w:cs="Arial" w:hint="eastAsia"/>
          <w:sz w:val="22"/>
          <w:szCs w:val="22"/>
          <w:lang w:val="en-US" w:eastAsia="ko-KR"/>
        </w:rPr>
        <w:t>world around it</w:t>
      </w:r>
      <w:r w:rsidR="00370AC7">
        <w:rPr>
          <w:rFonts w:ascii="Arial" w:eastAsia="현대산스 Text" w:hAnsi="Arial" w:cs="Arial"/>
          <w:sz w:val="22"/>
          <w:szCs w:val="22"/>
          <w:lang w:val="en-US" w:eastAsia="ko-KR"/>
        </w:rPr>
        <w:t xml:space="preserve"> </w:t>
      </w:r>
      <w:r w:rsidR="00370AC7">
        <w:rPr>
          <w:rFonts w:ascii="Arial" w:eastAsia="현대산스 Text" w:hAnsi="Arial" w:cs="Arial" w:hint="eastAsia"/>
          <w:sz w:val="22"/>
          <w:szCs w:val="22"/>
          <w:lang w:val="en-US" w:eastAsia="ko-KR"/>
        </w:rPr>
        <w:t xml:space="preserve">and </w:t>
      </w:r>
      <w:r w:rsidR="00025CE5" w:rsidRPr="00025CE5">
        <w:rPr>
          <w:rFonts w:ascii="Arial" w:eastAsia="현대산스 Text" w:hAnsi="Arial" w:cs="Arial"/>
          <w:sz w:val="22"/>
          <w:szCs w:val="22"/>
          <w:lang w:val="en-US" w:eastAsia="ko-KR"/>
        </w:rPr>
        <w:t xml:space="preserve">the computer that runs the software modules, enabling it to make sense of the world and plan a safe path through it. </w:t>
      </w:r>
      <w:r w:rsidR="0018076D">
        <w:rPr>
          <w:rFonts w:ascii="Arial" w:eastAsia="현대산스 Text" w:hAnsi="Arial" w:cs="Arial" w:hint="eastAsia"/>
          <w:sz w:val="22"/>
          <w:szCs w:val="22"/>
          <w:lang w:val="en-US" w:eastAsia="ko-KR"/>
        </w:rPr>
        <w:t>With the integration of the Aurora Driver, Hyundai and Kia vehicles will enhance the</w:t>
      </w:r>
      <w:r w:rsidR="00673E37">
        <w:rPr>
          <w:rFonts w:ascii="Arial" w:eastAsia="현대산스 Text" w:hAnsi="Arial" w:cs="Arial" w:hint="eastAsia"/>
          <w:sz w:val="22"/>
          <w:szCs w:val="22"/>
          <w:lang w:val="en-US" w:eastAsia="ko-KR"/>
        </w:rPr>
        <w:t>ir</w:t>
      </w:r>
      <w:r w:rsidR="0018076D">
        <w:rPr>
          <w:rFonts w:ascii="Arial" w:eastAsia="현대산스 Text" w:hAnsi="Arial" w:cs="Arial" w:hint="eastAsia"/>
          <w:sz w:val="22"/>
          <w:szCs w:val="22"/>
          <w:lang w:val="en-US" w:eastAsia="ko-KR"/>
        </w:rPr>
        <w:t xml:space="preserve"> ability to monitor, react, and adapt to different surroundings.</w:t>
      </w:r>
    </w:p>
    <w:p w:rsidR="0018076D" w:rsidRDefault="0018076D" w:rsidP="00750C0A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sz w:val="22"/>
          <w:szCs w:val="22"/>
          <w:lang w:val="en-US" w:eastAsia="ko-KR"/>
        </w:rPr>
      </w:pPr>
    </w:p>
    <w:p w:rsidR="0018076D" w:rsidRPr="0018076D" w:rsidRDefault="0018076D" w:rsidP="00750C0A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sz w:val="22"/>
          <w:szCs w:val="22"/>
          <w:lang w:eastAsia="ko-KR"/>
        </w:rPr>
      </w:pPr>
      <w:r>
        <w:rPr>
          <w:rFonts w:ascii="Arial" w:eastAsia="현대산스 Text" w:hAnsi="Arial" w:cs="Arial"/>
          <w:sz w:val="22"/>
          <w:szCs w:val="22"/>
          <w:lang w:val="en-US" w:eastAsia="ko-KR"/>
        </w:rPr>
        <w:t>“</w:t>
      </w:r>
      <w:r w:rsidRPr="0018076D">
        <w:rPr>
          <w:rFonts w:ascii="Arial" w:eastAsia="현대산스 Text" w:hAnsi="Arial" w:cs="Arial"/>
          <w:sz w:val="22"/>
          <w:szCs w:val="22"/>
          <w:lang w:eastAsia="ko-KR"/>
        </w:rPr>
        <w:t xml:space="preserve">We are pleased with the progress made </w:t>
      </w:r>
      <w:r>
        <w:rPr>
          <w:rFonts w:ascii="Arial" w:eastAsia="현대산스 Text" w:hAnsi="Arial" w:cs="Arial"/>
          <w:sz w:val="22"/>
          <w:szCs w:val="22"/>
          <w:lang w:eastAsia="ko-KR"/>
        </w:rPr>
        <w:t>with the Hyundai and Kia teams,”</w:t>
      </w:r>
      <w:r w:rsidR="00370AC7">
        <w:rPr>
          <w:rFonts w:ascii="Arial" w:eastAsia="현대산스 Text" w:hAnsi="Arial" w:cs="Arial"/>
          <w:sz w:val="22"/>
          <w:szCs w:val="22"/>
          <w:lang w:eastAsia="ko-KR"/>
        </w:rPr>
        <w:t xml:space="preserve"> said Sterling Anderson, Co-</w:t>
      </w:r>
      <w:r w:rsidR="00370AC7">
        <w:rPr>
          <w:rFonts w:ascii="Arial" w:eastAsia="현대산스 Text" w:hAnsi="Arial" w:cs="Arial" w:hint="eastAsia"/>
          <w:sz w:val="22"/>
          <w:szCs w:val="22"/>
          <w:lang w:eastAsia="ko-KR"/>
        </w:rPr>
        <w:t>f</w:t>
      </w:r>
      <w:r w:rsidRPr="0018076D">
        <w:rPr>
          <w:rFonts w:ascii="Arial" w:eastAsia="현대산스 Text" w:hAnsi="Arial" w:cs="Arial"/>
          <w:sz w:val="22"/>
          <w:szCs w:val="22"/>
          <w:lang w:eastAsia="ko-KR"/>
        </w:rPr>
        <w:t>ounder and Chief Product Officer of Aurora. “Together with all of our ecosystem partners, we are seeing the convergence of a powerful platform that will deliver the benefits of self-driving technology safely, quickly, and broadly.”</w:t>
      </w:r>
    </w:p>
    <w:p w:rsidR="0018076D" w:rsidRDefault="0018076D" w:rsidP="00750C0A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</w:pPr>
    </w:p>
    <w:p w:rsidR="00750C0A" w:rsidRDefault="00750C0A" w:rsidP="00750C0A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</w:pPr>
      <w:r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 xml:space="preserve">Hyundai and Kia’s partnership with Aurora is part of the </w:t>
      </w:r>
      <w:r w:rsidR="00673E37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>Group</w:t>
      </w:r>
      <w:r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>’s ongoing efforts to lead the autonomous driving domain. In 2017, Hyundai’s IONIQ successfully demonstrated autonomous driving technologies in urban environments in Las Vegas at CES. Hyundai also presented a fleet of autonomous vehicles equipped wit</w:t>
      </w:r>
      <w:r w:rsidR="0018076D"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 xml:space="preserve">h </w:t>
      </w:r>
      <w:r w:rsidR="0018076D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>L</w:t>
      </w:r>
      <w:r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>evel 4 technologies at the 2018 PyeongChang Winter Games.</w:t>
      </w:r>
    </w:p>
    <w:p w:rsidR="00750C0A" w:rsidRDefault="00750C0A" w:rsidP="00750C0A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</w:pPr>
    </w:p>
    <w:p w:rsidR="00F607F3" w:rsidRDefault="001969F5" w:rsidP="00750C0A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</w:pPr>
      <w:r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lastRenderedPageBreak/>
        <w:t>Hyundai Motor Group</w:t>
      </w:r>
      <w:r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>’</w:t>
      </w:r>
      <w:r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 xml:space="preserve">s future mobility plans include commercialization of Level 4 </w:t>
      </w:r>
      <w:r w:rsidR="00F607F3"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>autonomous vehicles by 2021</w:t>
      </w:r>
      <w:r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 xml:space="preserve"> with the pilot launch of a </w:t>
      </w:r>
      <w:r w:rsidR="004D141F"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>fleet of autonomous robo</w:t>
      </w:r>
      <w:r w:rsidR="004D141F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>-</w:t>
      </w:r>
      <w:r w:rsidR="00F607F3"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>taxis in smart cities</w:t>
      </w:r>
      <w:r w:rsidR="00750C0A"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 xml:space="preserve">. </w:t>
      </w:r>
      <w:r w:rsidR="00F607F3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>By overcoming current limitations on automobiles and drive</w:t>
      </w:r>
      <w:r w:rsidR="003B009A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>r</w:t>
      </w:r>
      <w:r w:rsidR="00F607F3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 xml:space="preserve">s, the </w:t>
      </w:r>
      <w:r w:rsidR="003B009A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>Group</w:t>
      </w:r>
      <w:r w:rsidR="00F607F3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 xml:space="preserve"> will enrich the lives of </w:t>
      </w:r>
      <w:r w:rsidR="003B009A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>its</w:t>
      </w:r>
      <w:r w:rsidR="00F607F3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 xml:space="preserve"> customers and deliver true </w:t>
      </w:r>
      <w:r w:rsidR="00F607F3"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>‘</w:t>
      </w:r>
      <w:r w:rsidR="00F607F3">
        <w:rPr>
          <w:rFonts w:ascii="Arial" w:eastAsia="현대산스 Text" w:hAnsi="Arial" w:cs="Arial" w:hint="eastAsia"/>
          <w:color w:val="000000" w:themeColor="text1"/>
          <w:sz w:val="22"/>
          <w:szCs w:val="22"/>
          <w:lang w:val="en-US" w:eastAsia="ko-KR"/>
        </w:rPr>
        <w:t>Freedom in Mobility.</w:t>
      </w:r>
      <w:r w:rsidR="00F607F3">
        <w:rPr>
          <w:rFonts w:ascii="Arial" w:eastAsia="현대산스 Text" w:hAnsi="Arial" w:cs="Arial"/>
          <w:color w:val="000000" w:themeColor="text1"/>
          <w:sz w:val="22"/>
          <w:szCs w:val="22"/>
          <w:lang w:val="en-US" w:eastAsia="ko-KR"/>
        </w:rPr>
        <w:t>’</w:t>
      </w:r>
    </w:p>
    <w:p w:rsidR="00BA07D1" w:rsidRPr="000D23C0" w:rsidRDefault="00BA07D1">
      <w:pPr>
        <w:wordWrap/>
        <w:spacing w:after="0"/>
        <w:rPr>
          <w:rFonts w:ascii="Arial" w:hAnsi="Arial" w:cs="Arial"/>
          <w:sz w:val="22"/>
        </w:rPr>
      </w:pPr>
    </w:p>
    <w:p w:rsidR="00C96BD3" w:rsidRDefault="00C96BD3">
      <w:pPr>
        <w:wordWrap/>
        <w:spacing w:after="0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- </w:t>
      </w:r>
      <w:r w:rsidRPr="008F39FF">
        <w:rPr>
          <w:rFonts w:ascii="Arial" w:hAnsi="Arial" w:cs="Arial" w:hint="eastAsia"/>
          <w:sz w:val="22"/>
        </w:rPr>
        <w:t>End</w:t>
      </w:r>
      <w:r>
        <w:rPr>
          <w:rFonts w:ascii="Arial" w:hAnsi="Arial" w:cs="Arial"/>
          <w:sz w:val="22"/>
        </w:rPr>
        <w:t xml:space="preserve"> - </w:t>
      </w:r>
    </w:p>
    <w:p w:rsidR="00C96BD3" w:rsidRDefault="00C96BD3" w:rsidP="00C96BD3">
      <w:pPr>
        <w:wordWrap/>
        <w:spacing w:after="0"/>
        <w:jc w:val="left"/>
        <w:rPr>
          <w:rFonts w:ascii="Arial" w:hAnsi="Arial" w:cs="Arial"/>
          <w:b/>
          <w:szCs w:val="20"/>
        </w:rPr>
      </w:pPr>
    </w:p>
    <w:p w:rsidR="00BA60FD" w:rsidRPr="00BA60FD" w:rsidRDefault="00BA60FD" w:rsidP="00BA60FD">
      <w:pPr>
        <w:wordWrap/>
        <w:spacing w:after="0"/>
        <w:jc w:val="left"/>
        <w:rPr>
          <w:rFonts w:ascii="Arial" w:hAnsi="Arial" w:cs="Arial"/>
          <w:b/>
          <w:szCs w:val="20"/>
        </w:rPr>
      </w:pPr>
      <w:r w:rsidRPr="00BA60FD">
        <w:rPr>
          <w:rFonts w:ascii="Arial" w:hAnsi="Arial" w:cs="Arial" w:hint="eastAsia"/>
          <w:b/>
          <w:szCs w:val="20"/>
        </w:rPr>
        <w:t>About Aurora</w:t>
      </w:r>
    </w:p>
    <w:p w:rsidR="00BA60FD" w:rsidRDefault="00BA60FD" w:rsidP="00BA60FD">
      <w:pPr>
        <w:wordWrap/>
        <w:spacing w:after="0"/>
        <w:jc w:val="left"/>
        <w:rPr>
          <w:rFonts w:ascii="Arial" w:hAnsi="Arial" w:cs="Arial"/>
          <w:b/>
          <w:szCs w:val="20"/>
        </w:rPr>
      </w:pPr>
      <w:r>
        <w:rPr>
          <w:rFonts w:ascii="Arial" w:hAnsi="Arial" w:cs="Arial"/>
          <w:szCs w:val="20"/>
        </w:rPr>
        <w:t>Aurora’s</w:t>
      </w:r>
      <w:r w:rsidRPr="00BA60FD">
        <w:rPr>
          <w:rFonts w:ascii="Arial" w:hAnsi="Arial" w:cs="Arial"/>
          <w:szCs w:val="20"/>
        </w:rPr>
        <w:t xml:space="preserve"> mission is to deliver the benefits of self-driving technology safely, quickly and broadly. We are building the Aurora Driver, a platform that brings together the software and hardware to power the transportation of the future, </w:t>
      </w:r>
      <w:r>
        <w:rPr>
          <w:rFonts w:ascii="Arial" w:hAnsi="Arial" w:cs="Arial"/>
          <w:szCs w:val="20"/>
        </w:rPr>
        <w:t>Founded in 2017 by three of the</w:t>
      </w:r>
      <w:r w:rsidRPr="00BA60FD">
        <w:rPr>
          <w:rFonts w:ascii="Arial" w:hAnsi="Arial" w:cs="Arial"/>
          <w:szCs w:val="20"/>
        </w:rPr>
        <w:t xml:space="preserve"> world’s leaders of the self-driving vehicle industry – Chris </w:t>
      </w:r>
      <w:proofErr w:type="spellStart"/>
      <w:r w:rsidRPr="00BA60FD">
        <w:rPr>
          <w:rFonts w:ascii="Arial" w:hAnsi="Arial" w:cs="Arial"/>
          <w:szCs w:val="20"/>
        </w:rPr>
        <w:t>Urmson</w:t>
      </w:r>
      <w:proofErr w:type="spellEnd"/>
      <w:r w:rsidRPr="00BA60FD">
        <w:rPr>
          <w:rFonts w:ascii="Arial" w:hAnsi="Arial" w:cs="Arial"/>
          <w:szCs w:val="20"/>
        </w:rPr>
        <w:t xml:space="preserve">, Sterling Anderson, and Drew </w:t>
      </w:r>
      <w:proofErr w:type="spellStart"/>
      <w:r w:rsidRPr="00BA60FD">
        <w:rPr>
          <w:rFonts w:ascii="Arial" w:hAnsi="Arial" w:cs="Arial"/>
          <w:szCs w:val="20"/>
        </w:rPr>
        <w:t>Bagnell</w:t>
      </w:r>
      <w:proofErr w:type="spellEnd"/>
      <w:r w:rsidRPr="00BA60FD">
        <w:rPr>
          <w:rFonts w:ascii="Arial" w:hAnsi="Arial" w:cs="Arial"/>
          <w:szCs w:val="20"/>
        </w:rPr>
        <w:t xml:space="preserve">. Aurora has offices and tests its vehicles in Palo Alto, San Francisco, and Pittsburgh. Aurora’s investors include Amazon, Sequoia, </w:t>
      </w:r>
      <w:proofErr w:type="spellStart"/>
      <w:r w:rsidRPr="00BA60FD">
        <w:rPr>
          <w:rFonts w:ascii="Arial" w:hAnsi="Arial" w:cs="Arial"/>
          <w:szCs w:val="20"/>
        </w:rPr>
        <w:t>Greylock</w:t>
      </w:r>
      <w:proofErr w:type="spellEnd"/>
      <w:r w:rsidRPr="00BA60FD">
        <w:rPr>
          <w:rFonts w:ascii="Arial" w:hAnsi="Arial" w:cs="Arial"/>
          <w:szCs w:val="20"/>
        </w:rPr>
        <w:t xml:space="preserve"> and more.</w:t>
      </w:r>
      <w:r w:rsidRPr="00CF4997">
        <w:rPr>
          <w:rFonts w:ascii="Arial" w:hAnsi="Arial" w:cs="Arial"/>
          <w:szCs w:val="20"/>
        </w:rPr>
        <w:br/>
      </w:r>
    </w:p>
    <w:p w:rsidR="00BA60FD" w:rsidRDefault="00C96BD3" w:rsidP="00BA60FD">
      <w:pPr>
        <w:wordWrap/>
        <w:spacing w:after="0"/>
        <w:jc w:val="left"/>
        <w:rPr>
          <w:rFonts w:ascii="Arial" w:hAnsi="Arial" w:cs="Arial"/>
          <w:szCs w:val="20"/>
        </w:rPr>
      </w:pPr>
      <w:r w:rsidRPr="00CF4997">
        <w:rPr>
          <w:rFonts w:ascii="Arial" w:hAnsi="Arial" w:cs="Arial"/>
          <w:b/>
          <w:szCs w:val="20"/>
        </w:rPr>
        <w:t>About Hyundai Motor Group</w:t>
      </w:r>
      <w:r w:rsidRPr="00CF4997">
        <w:rPr>
          <w:rFonts w:ascii="Arial" w:hAnsi="Arial" w:cs="Arial"/>
          <w:b/>
          <w:szCs w:val="20"/>
        </w:rPr>
        <w:br/>
      </w:r>
      <w:r w:rsidRPr="00CF4997">
        <w:rPr>
          <w:rFonts w:ascii="Arial" w:hAnsi="Arial" w:cs="Arial"/>
          <w:szCs w:val="20"/>
        </w:rPr>
        <w:t xml:space="preserve">Hyundai Motor Group is a global corporation that has created a value chain based on automobiles, steel, and construction and includes logistics, finance, IT and service. With about 250,000 employees worldwide, the group’s automobile brands include Hyundai Motor Co. and </w:t>
      </w:r>
      <w:r>
        <w:rPr>
          <w:rFonts w:ascii="Arial" w:hAnsi="Arial" w:cs="Arial"/>
          <w:szCs w:val="20"/>
        </w:rPr>
        <w:t>Kia</w:t>
      </w:r>
      <w:r w:rsidRPr="00CF4997">
        <w:rPr>
          <w:rFonts w:ascii="Arial" w:hAnsi="Arial" w:cs="Arial"/>
          <w:szCs w:val="20"/>
        </w:rPr>
        <w:t xml:space="preserve"> Motors Corp. Armed with creative thinking, cooperative communication and the will to take on all challenges, we are working to create a better future for all. </w:t>
      </w:r>
    </w:p>
    <w:p w:rsidR="00C96BD3" w:rsidRPr="00CF4997" w:rsidRDefault="00C96BD3" w:rsidP="00C96BD3">
      <w:pPr>
        <w:wordWrap/>
        <w:spacing w:after="0"/>
        <w:jc w:val="left"/>
        <w:rPr>
          <w:rFonts w:ascii="Arial" w:hAnsi="Arial" w:cs="Arial"/>
          <w:szCs w:val="20"/>
        </w:rPr>
      </w:pPr>
    </w:p>
    <w:p w:rsidR="00C96BD3" w:rsidRPr="00CF4997" w:rsidRDefault="000F2500" w:rsidP="00C96BD3">
      <w:pPr>
        <w:wordWrap/>
        <w:spacing w:after="0"/>
        <w:jc w:val="left"/>
        <w:rPr>
          <w:rFonts w:ascii="Arial" w:eastAsia="현대산스 Text" w:hAnsi="Arial" w:cs="Arial"/>
          <w:b/>
          <w:szCs w:val="20"/>
        </w:rPr>
      </w:pPr>
      <w:r>
        <w:rPr>
          <w:rFonts w:ascii="Arial" w:eastAsia="현대산스 Text" w:hAnsi="Arial" w:cs="Arial"/>
          <w:b/>
          <w:szCs w:val="20"/>
        </w:rPr>
        <w:t>Contact</w:t>
      </w:r>
      <w:r>
        <w:rPr>
          <w:rFonts w:ascii="Arial" w:eastAsia="현대산스 Text" w:hAnsi="Arial" w:cs="Arial" w:hint="eastAsia"/>
          <w:b/>
          <w:szCs w:val="20"/>
        </w:rPr>
        <w:tab/>
      </w:r>
      <w:r>
        <w:rPr>
          <w:rFonts w:ascii="Arial" w:eastAsia="현대산스 Text" w:hAnsi="Arial" w:cs="Arial" w:hint="eastAsia"/>
          <w:b/>
          <w:szCs w:val="20"/>
        </w:rPr>
        <w:tab/>
      </w:r>
      <w:r>
        <w:rPr>
          <w:rFonts w:ascii="Arial" w:eastAsia="현대산스 Text" w:hAnsi="Arial" w:cs="Arial" w:hint="eastAsia"/>
          <w:b/>
          <w:szCs w:val="20"/>
        </w:rPr>
        <w:tab/>
      </w:r>
      <w:r>
        <w:rPr>
          <w:rFonts w:ascii="Arial" w:eastAsia="현대산스 Text" w:hAnsi="Arial" w:cs="Arial" w:hint="eastAsia"/>
          <w:b/>
          <w:szCs w:val="20"/>
        </w:rPr>
        <w:tab/>
      </w:r>
      <w:r>
        <w:rPr>
          <w:rFonts w:ascii="Arial" w:eastAsia="현대산스 Text" w:hAnsi="Arial" w:cs="Arial" w:hint="eastAsia"/>
          <w:b/>
          <w:szCs w:val="20"/>
        </w:rPr>
        <w:tab/>
      </w:r>
      <w:r>
        <w:rPr>
          <w:rFonts w:ascii="Arial" w:eastAsia="현대산스 Text" w:hAnsi="Arial" w:cs="Arial" w:hint="eastAsia"/>
          <w:b/>
          <w:szCs w:val="20"/>
        </w:rPr>
        <w:tab/>
      </w:r>
      <w:r>
        <w:rPr>
          <w:rFonts w:ascii="Arial" w:eastAsia="현대산스 Text" w:hAnsi="Arial" w:cs="Arial"/>
          <w:b/>
          <w:szCs w:val="20"/>
        </w:rPr>
        <w:t>Contact</w:t>
      </w:r>
    </w:p>
    <w:p w:rsidR="00C96BD3" w:rsidRPr="00CF4997" w:rsidRDefault="000F2500" w:rsidP="00C96BD3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proofErr w:type="spellStart"/>
      <w:r>
        <w:rPr>
          <w:rFonts w:ascii="Arial" w:eastAsia="현대산스 Text" w:hAnsi="Arial" w:cs="Arial" w:hint="eastAsia"/>
          <w:szCs w:val="20"/>
        </w:rPr>
        <w:t>Khobi</w:t>
      </w:r>
      <w:proofErr w:type="spellEnd"/>
      <w:r>
        <w:rPr>
          <w:rFonts w:ascii="Arial" w:eastAsia="현대산스 Text" w:hAnsi="Arial" w:cs="Arial" w:hint="eastAsia"/>
          <w:szCs w:val="20"/>
        </w:rPr>
        <w:t xml:space="preserve"> Brooklyn</w:t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proofErr w:type="spellStart"/>
      <w:r w:rsidR="00C96BD3" w:rsidRPr="000F2500">
        <w:rPr>
          <w:rFonts w:ascii="Arial" w:eastAsia="현대산스 Text" w:hAnsi="Arial" w:cs="Arial"/>
          <w:szCs w:val="20"/>
        </w:rPr>
        <w:t>Jin</w:t>
      </w:r>
      <w:proofErr w:type="spellEnd"/>
      <w:r w:rsidR="00C96BD3" w:rsidRPr="000F2500">
        <w:rPr>
          <w:rFonts w:ascii="Arial" w:eastAsia="현대산스 Text" w:hAnsi="Arial" w:cs="Arial"/>
          <w:szCs w:val="20"/>
        </w:rPr>
        <w:t xml:space="preserve"> Cha</w:t>
      </w:r>
      <w:r w:rsidR="00C96BD3" w:rsidRPr="000F2500">
        <w:rPr>
          <w:rFonts w:ascii="Arial" w:eastAsia="현대산스 Text" w:hAnsi="Arial" w:cs="Arial"/>
          <w:szCs w:val="20"/>
        </w:rPr>
        <w:br/>
      </w:r>
      <w:r>
        <w:rPr>
          <w:rFonts w:ascii="Arial" w:eastAsia="현대산스 Text" w:hAnsi="Arial" w:cs="Arial" w:hint="eastAsia"/>
          <w:szCs w:val="20"/>
        </w:rPr>
        <w:t xml:space="preserve">VP Communications / Aurora </w:t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 w:rsidR="00C96BD3" w:rsidRPr="00CF4997">
        <w:rPr>
          <w:rFonts w:ascii="Arial" w:eastAsia="현대산스 Text" w:hAnsi="Arial" w:cs="Arial"/>
          <w:szCs w:val="20"/>
        </w:rPr>
        <w:t>Global PR Team / Hyundai Motor</w:t>
      </w:r>
      <w:r>
        <w:rPr>
          <w:rFonts w:ascii="Arial" w:eastAsia="현대산스 Text" w:hAnsi="Arial" w:cs="Arial" w:hint="eastAsia"/>
          <w:szCs w:val="20"/>
        </w:rPr>
        <w:t xml:space="preserve"> Group</w:t>
      </w:r>
    </w:p>
    <w:p w:rsidR="00C96BD3" w:rsidRPr="00CF4997" w:rsidRDefault="00FB7041" w:rsidP="00C96BD3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hyperlink r:id="rId10" w:history="1">
        <w:r w:rsidR="000F2500" w:rsidRPr="00537BE3">
          <w:rPr>
            <w:rStyle w:val="a4"/>
            <w:rFonts w:ascii="Arial" w:eastAsia="현대산스 Text" w:hAnsi="Arial" w:cs="Arial" w:hint="eastAsia"/>
            <w:szCs w:val="20"/>
          </w:rPr>
          <w:t>Khobi</w:t>
        </w:r>
        <w:r w:rsidR="000F2500" w:rsidRPr="00537BE3">
          <w:rPr>
            <w:rStyle w:val="a4"/>
            <w:rFonts w:ascii="Arial" w:eastAsia="현대산스 Text" w:hAnsi="Arial" w:cs="Arial"/>
            <w:szCs w:val="20"/>
          </w:rPr>
          <w:t>@</w:t>
        </w:r>
        <w:r w:rsidR="000F2500" w:rsidRPr="00537BE3">
          <w:rPr>
            <w:rStyle w:val="a4"/>
            <w:rFonts w:ascii="Arial" w:eastAsia="현대산스 Text" w:hAnsi="Arial" w:cs="Arial" w:hint="eastAsia"/>
            <w:szCs w:val="20"/>
          </w:rPr>
          <w:t>aurora</w:t>
        </w:r>
        <w:r w:rsidR="000F2500" w:rsidRPr="00537BE3">
          <w:rPr>
            <w:rStyle w:val="a4"/>
            <w:rFonts w:ascii="Arial" w:eastAsia="현대산스 Text" w:hAnsi="Arial" w:cs="Arial"/>
            <w:szCs w:val="20"/>
          </w:rPr>
          <w:t>.</w:t>
        </w:r>
        <w:r w:rsidR="000F2500" w:rsidRPr="00537BE3">
          <w:rPr>
            <w:rStyle w:val="a4"/>
            <w:rFonts w:ascii="Arial" w:eastAsia="현대산스 Text" w:hAnsi="Arial" w:cs="Arial" w:hint="eastAsia"/>
            <w:szCs w:val="20"/>
          </w:rPr>
          <w:t>tech</w:t>
        </w:r>
      </w:hyperlink>
      <w:r w:rsidR="000F2500">
        <w:rPr>
          <w:rFonts w:ascii="Arial" w:eastAsia="현대산스 Text" w:hAnsi="Arial" w:cs="Arial" w:hint="eastAsia"/>
          <w:szCs w:val="20"/>
        </w:rPr>
        <w:tab/>
      </w:r>
      <w:r w:rsidR="000F2500">
        <w:rPr>
          <w:rFonts w:ascii="Arial" w:eastAsia="현대산스 Text" w:hAnsi="Arial" w:cs="Arial" w:hint="eastAsia"/>
          <w:szCs w:val="20"/>
        </w:rPr>
        <w:tab/>
      </w:r>
      <w:r w:rsidR="000F2500">
        <w:rPr>
          <w:rFonts w:ascii="Arial" w:eastAsia="현대산스 Text" w:hAnsi="Arial" w:cs="Arial" w:hint="eastAsia"/>
          <w:szCs w:val="20"/>
        </w:rPr>
        <w:tab/>
      </w:r>
      <w:r w:rsidR="000F2500">
        <w:rPr>
          <w:rFonts w:ascii="Arial" w:eastAsia="현대산스 Text" w:hAnsi="Arial" w:cs="Arial" w:hint="eastAsia"/>
          <w:szCs w:val="20"/>
        </w:rPr>
        <w:tab/>
      </w:r>
      <w:hyperlink r:id="rId11" w:history="1">
        <w:r w:rsidR="00C96BD3" w:rsidRPr="00CF4997">
          <w:rPr>
            <w:rStyle w:val="a4"/>
            <w:rFonts w:ascii="Arial" w:eastAsia="현대산스 Text" w:hAnsi="Arial" w:cs="Arial"/>
            <w:szCs w:val="20"/>
          </w:rPr>
          <w:t>sjcar@hyundai.com</w:t>
        </w:r>
      </w:hyperlink>
      <w:r w:rsidR="000F2500" w:rsidRPr="000F2500">
        <w:rPr>
          <w:rStyle w:val="a4"/>
          <w:rFonts w:ascii="Arial" w:eastAsia="현대산스 Text" w:hAnsi="Arial" w:cs="Arial" w:hint="eastAsia"/>
          <w:color w:val="auto"/>
          <w:szCs w:val="20"/>
          <w:u w:val="none"/>
        </w:rPr>
        <w:t xml:space="preserve"> / </w:t>
      </w:r>
      <w:r w:rsidR="000F2500" w:rsidRPr="00585901">
        <w:rPr>
          <w:rStyle w:val="a4"/>
          <w:rFonts w:ascii="Arial" w:eastAsia="현대산스 Text" w:hAnsi="Arial" w:cs="Arial" w:hint="eastAsia"/>
          <w:szCs w:val="20"/>
        </w:rPr>
        <w:t>globalpr@kia.com</w:t>
      </w:r>
    </w:p>
    <w:p w:rsidR="00C96BD3" w:rsidRPr="00C14D53" w:rsidRDefault="000F2500" w:rsidP="00C96BD3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r>
        <w:rPr>
          <w:rFonts w:ascii="Arial" w:eastAsia="현대산스 Text" w:hAnsi="Arial" w:cs="Arial" w:hint="eastAsia"/>
          <w:szCs w:val="20"/>
        </w:rPr>
        <w:t>+1 415 699 3657</w:t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>
        <w:rPr>
          <w:rFonts w:ascii="Arial" w:eastAsia="현대산스 Text" w:hAnsi="Arial" w:cs="Arial" w:hint="eastAsia"/>
          <w:szCs w:val="20"/>
        </w:rPr>
        <w:tab/>
      </w:r>
      <w:r w:rsidR="00C96BD3" w:rsidRPr="00CF4997">
        <w:rPr>
          <w:rFonts w:ascii="Arial" w:eastAsia="현대산스 Text" w:hAnsi="Arial" w:cs="Arial"/>
          <w:szCs w:val="20"/>
        </w:rPr>
        <w:t>+82 2 3464 2128</w:t>
      </w:r>
    </w:p>
    <w:p w:rsidR="00EE4BB1" w:rsidRDefault="00EE4BB1"/>
    <w:sectPr w:rsidR="00EE4BB1" w:rsidSect="00D52DC3">
      <w:headerReference w:type="default" r:id="rId12"/>
      <w:pgSz w:w="11906" w:h="16838"/>
      <w:pgMar w:top="1843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22D8" w:rsidRDefault="00E022D8" w:rsidP="00ED6590">
      <w:pPr>
        <w:spacing w:after="0" w:line="240" w:lineRule="auto"/>
      </w:pPr>
      <w:r>
        <w:separator/>
      </w:r>
    </w:p>
  </w:endnote>
  <w:endnote w:type="continuationSeparator" w:id="0">
    <w:p w:rsidR="00E022D8" w:rsidRDefault="00E022D8" w:rsidP="00ED6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현대산스 Text">
    <w:altName w:val="Malgun Gothic"/>
    <w:panose1 w:val="020B0600000101010101"/>
    <w:charset w:val="81"/>
    <w:family w:val="modern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22D8" w:rsidRDefault="00E022D8" w:rsidP="00ED6590">
      <w:pPr>
        <w:spacing w:after="0" w:line="240" w:lineRule="auto"/>
      </w:pPr>
      <w:r>
        <w:separator/>
      </w:r>
    </w:p>
  </w:footnote>
  <w:footnote w:type="continuationSeparator" w:id="0">
    <w:p w:rsidR="00E022D8" w:rsidRDefault="00E022D8" w:rsidP="00ED6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0FD" w:rsidRDefault="000F2500">
    <w:pPr>
      <w:pStyle w:val="a6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5E97A8B" wp14:editId="390EE450">
          <wp:simplePos x="0" y="0"/>
          <wp:positionH relativeFrom="column">
            <wp:posOffset>4988560</wp:posOffset>
          </wp:positionH>
          <wp:positionV relativeFrom="paragraph">
            <wp:posOffset>-34290</wp:posOffset>
          </wp:positionV>
          <wp:extent cx="735330" cy="386715"/>
          <wp:effectExtent l="0" t="0" r="7620" b="0"/>
          <wp:wrapNone/>
          <wp:docPr id="7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50" t="11201" r="7288" b="11572"/>
                  <a:stretch>
                    <a:fillRect/>
                  </a:stretch>
                </pic:blipFill>
                <pic:spPr bwMode="auto">
                  <a:xfrm>
                    <a:off x="0" y="0"/>
                    <a:ext cx="735330" cy="386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B59A549" wp14:editId="09269B4B">
          <wp:simplePos x="0" y="0"/>
          <wp:positionH relativeFrom="column">
            <wp:posOffset>3383280</wp:posOffset>
          </wp:positionH>
          <wp:positionV relativeFrom="paragraph">
            <wp:posOffset>68580</wp:posOffset>
          </wp:positionV>
          <wp:extent cx="1442085" cy="205105"/>
          <wp:effectExtent l="0" t="0" r="5715" b="4445"/>
          <wp:wrapNone/>
          <wp:docPr id="6" name="그림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97" t="14380" r="3139" b="18201"/>
                  <a:stretch>
                    <a:fillRect/>
                  </a:stretch>
                </pic:blipFill>
                <pic:spPr bwMode="auto">
                  <a:xfrm>
                    <a:off x="0" y="0"/>
                    <a:ext cx="1442085" cy="205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E73B5">
      <w:rPr>
        <w:rFonts w:ascii="Arial" w:hAnsi="Arial" w:cs="Arial"/>
        <w:noProof/>
        <w:color w:val="000000"/>
        <w:sz w:val="22"/>
      </w:rPr>
      <w:drawing>
        <wp:inline distT="0" distB="0" distL="0" distR="0" wp14:anchorId="29204172" wp14:editId="557B8AE7">
          <wp:extent cx="914400" cy="247650"/>
          <wp:effectExtent l="0" t="0" r="0" b="0"/>
          <wp:docPr id="1" name="그림 1" descr="https://lh3.googleusercontent.com/oVHvCJL_6MJ3_L6tlKLNkoqyXhIjO5xulGMrgHKInboR6gamRIYUFPuwfSAB2R4CCfOMb5Oh11kgbieI_fG9b0EIT5Zr94ddPwWwhVOkKCWgX9eu6sNGN74DkLnz7k54uawfCFG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oVHvCJL_6MJ3_L6tlKLNkoqyXhIjO5xulGMrgHKInboR6gamRIYUFPuwfSAB2R4CCfOMb5Oh11kgbieI_fG9b0EIT5Zr94ddPwWwhVOkKCWgX9eu6sNGN74DkLnz7k54uawfCFGP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4C4391"/>
    <w:multiLevelType w:val="hybridMultilevel"/>
    <w:tmpl w:val="9AB8F15C"/>
    <w:lvl w:ilvl="0" w:tplc="08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7QwNTA3NzExNjJX0lEKTi0uzszPAymwrAUA1q5+HiwAAAA="/>
  </w:docVars>
  <w:rsids>
    <w:rsidRoot w:val="00C96BD3"/>
    <w:rsid w:val="00025CE5"/>
    <w:rsid w:val="00037FB4"/>
    <w:rsid w:val="00066A3F"/>
    <w:rsid w:val="00067F87"/>
    <w:rsid w:val="00075C9C"/>
    <w:rsid w:val="00083194"/>
    <w:rsid w:val="000A3817"/>
    <w:rsid w:val="000B2F45"/>
    <w:rsid w:val="000B4D11"/>
    <w:rsid w:val="000C17AB"/>
    <w:rsid w:val="000D23C0"/>
    <w:rsid w:val="000E73B5"/>
    <w:rsid w:val="000F2500"/>
    <w:rsid w:val="001745D0"/>
    <w:rsid w:val="0018076D"/>
    <w:rsid w:val="00191D2A"/>
    <w:rsid w:val="001969F5"/>
    <w:rsid w:val="001A410D"/>
    <w:rsid w:val="001C0437"/>
    <w:rsid w:val="001D303A"/>
    <w:rsid w:val="001E4AB5"/>
    <w:rsid w:val="0020337A"/>
    <w:rsid w:val="00221BC4"/>
    <w:rsid w:val="002C4E5D"/>
    <w:rsid w:val="002E718D"/>
    <w:rsid w:val="00320062"/>
    <w:rsid w:val="0034686B"/>
    <w:rsid w:val="00361488"/>
    <w:rsid w:val="00363D1E"/>
    <w:rsid w:val="00370AC7"/>
    <w:rsid w:val="003A1905"/>
    <w:rsid w:val="003B009A"/>
    <w:rsid w:val="003D2F2C"/>
    <w:rsid w:val="00416B78"/>
    <w:rsid w:val="00421477"/>
    <w:rsid w:val="004250AF"/>
    <w:rsid w:val="004424D0"/>
    <w:rsid w:val="00446A7E"/>
    <w:rsid w:val="00465562"/>
    <w:rsid w:val="004B3D5F"/>
    <w:rsid w:val="004B64E8"/>
    <w:rsid w:val="004B7846"/>
    <w:rsid w:val="004C0DB8"/>
    <w:rsid w:val="004D141F"/>
    <w:rsid w:val="0053003E"/>
    <w:rsid w:val="0053151E"/>
    <w:rsid w:val="00581435"/>
    <w:rsid w:val="005A6DE3"/>
    <w:rsid w:val="005C0C12"/>
    <w:rsid w:val="005E5DD8"/>
    <w:rsid w:val="005F59C5"/>
    <w:rsid w:val="00604451"/>
    <w:rsid w:val="00640940"/>
    <w:rsid w:val="00673E37"/>
    <w:rsid w:val="006845D2"/>
    <w:rsid w:val="00687621"/>
    <w:rsid w:val="006A399F"/>
    <w:rsid w:val="006B2B5E"/>
    <w:rsid w:val="006F5465"/>
    <w:rsid w:val="007100D0"/>
    <w:rsid w:val="00711DFF"/>
    <w:rsid w:val="00721E61"/>
    <w:rsid w:val="00750C0A"/>
    <w:rsid w:val="00764B38"/>
    <w:rsid w:val="00773D22"/>
    <w:rsid w:val="007860BA"/>
    <w:rsid w:val="007975F3"/>
    <w:rsid w:val="007C268E"/>
    <w:rsid w:val="007E35F5"/>
    <w:rsid w:val="007E3CF4"/>
    <w:rsid w:val="007F71ED"/>
    <w:rsid w:val="00807348"/>
    <w:rsid w:val="0082517A"/>
    <w:rsid w:val="0084191D"/>
    <w:rsid w:val="00846DA3"/>
    <w:rsid w:val="00865518"/>
    <w:rsid w:val="00867D65"/>
    <w:rsid w:val="008802FC"/>
    <w:rsid w:val="008872A8"/>
    <w:rsid w:val="008C4FB5"/>
    <w:rsid w:val="009525C4"/>
    <w:rsid w:val="0096303B"/>
    <w:rsid w:val="00966A55"/>
    <w:rsid w:val="0097638C"/>
    <w:rsid w:val="009C72E0"/>
    <w:rsid w:val="009D7044"/>
    <w:rsid w:val="009D7087"/>
    <w:rsid w:val="00A04103"/>
    <w:rsid w:val="00A20AA2"/>
    <w:rsid w:val="00A547A4"/>
    <w:rsid w:val="00A631A0"/>
    <w:rsid w:val="00A86595"/>
    <w:rsid w:val="00AB14BE"/>
    <w:rsid w:val="00AE4CD2"/>
    <w:rsid w:val="00AF5E3C"/>
    <w:rsid w:val="00B01EF2"/>
    <w:rsid w:val="00B33930"/>
    <w:rsid w:val="00B55D87"/>
    <w:rsid w:val="00B67790"/>
    <w:rsid w:val="00BA07D1"/>
    <w:rsid w:val="00BA23FE"/>
    <w:rsid w:val="00BA60FD"/>
    <w:rsid w:val="00BC47CB"/>
    <w:rsid w:val="00BF61F8"/>
    <w:rsid w:val="00C3127B"/>
    <w:rsid w:val="00C3365F"/>
    <w:rsid w:val="00C444DF"/>
    <w:rsid w:val="00C463E3"/>
    <w:rsid w:val="00C554B6"/>
    <w:rsid w:val="00C829D3"/>
    <w:rsid w:val="00C96BD3"/>
    <w:rsid w:val="00CA10A5"/>
    <w:rsid w:val="00CD6FA1"/>
    <w:rsid w:val="00CF7AD5"/>
    <w:rsid w:val="00D22ABF"/>
    <w:rsid w:val="00D52DC3"/>
    <w:rsid w:val="00D57A48"/>
    <w:rsid w:val="00D601AA"/>
    <w:rsid w:val="00D62D4E"/>
    <w:rsid w:val="00DA22A1"/>
    <w:rsid w:val="00DC56B5"/>
    <w:rsid w:val="00DD0EE6"/>
    <w:rsid w:val="00DF2784"/>
    <w:rsid w:val="00DF549F"/>
    <w:rsid w:val="00E022D8"/>
    <w:rsid w:val="00E04EB8"/>
    <w:rsid w:val="00E12AAE"/>
    <w:rsid w:val="00E16014"/>
    <w:rsid w:val="00E417EA"/>
    <w:rsid w:val="00E524D1"/>
    <w:rsid w:val="00E66E7F"/>
    <w:rsid w:val="00E7040D"/>
    <w:rsid w:val="00E83B58"/>
    <w:rsid w:val="00E92E82"/>
    <w:rsid w:val="00E97CBB"/>
    <w:rsid w:val="00ED6590"/>
    <w:rsid w:val="00EE3220"/>
    <w:rsid w:val="00EE4BB1"/>
    <w:rsid w:val="00EE6F17"/>
    <w:rsid w:val="00F429BA"/>
    <w:rsid w:val="00F549D3"/>
    <w:rsid w:val="00F607F3"/>
    <w:rsid w:val="00F67A58"/>
    <w:rsid w:val="00F7425D"/>
    <w:rsid w:val="00F83372"/>
    <w:rsid w:val="00F90D56"/>
    <w:rsid w:val="00F9229F"/>
    <w:rsid w:val="00F937D8"/>
    <w:rsid w:val="00FA15C0"/>
    <w:rsid w:val="00FA4FD7"/>
    <w:rsid w:val="00FB7041"/>
    <w:rsid w:val="00FD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6BD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C96BD3"/>
    <w:pPr>
      <w:ind w:leftChars="400" w:left="800"/>
    </w:pPr>
  </w:style>
  <w:style w:type="character" w:styleId="a4">
    <w:name w:val="Hyperlink"/>
    <w:basedOn w:val="a0"/>
    <w:uiPriority w:val="99"/>
    <w:unhideWhenUsed/>
    <w:rsid w:val="00C96BD3"/>
    <w:rPr>
      <w:color w:val="0000FF" w:themeColor="hyperlink"/>
      <w:u w:val="single"/>
    </w:rPr>
  </w:style>
  <w:style w:type="character" w:customStyle="1" w:styleId="Char">
    <w:name w:val="목록 단락 Char"/>
    <w:basedOn w:val="a0"/>
    <w:link w:val="a3"/>
    <w:uiPriority w:val="34"/>
    <w:locked/>
    <w:rsid w:val="00C96BD3"/>
  </w:style>
  <w:style w:type="paragraph" w:styleId="HTML">
    <w:name w:val="HTML Preformatted"/>
    <w:basedOn w:val="a"/>
    <w:link w:val="HTMLChar"/>
    <w:uiPriority w:val="99"/>
    <w:unhideWhenUsed/>
    <w:rsid w:val="00C96B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Char">
    <w:name w:val="미리 서식이 지정된 HTML Char"/>
    <w:basedOn w:val="a0"/>
    <w:link w:val="HTML"/>
    <w:uiPriority w:val="99"/>
    <w:rsid w:val="00C96BD3"/>
    <w:rPr>
      <w:rFonts w:ascii="Courier New" w:eastAsia="Times New Roman" w:hAnsi="Courier New" w:cs="Courier New"/>
      <w:kern w:val="0"/>
      <w:szCs w:val="20"/>
      <w:lang w:val="en-GB" w:eastAsia="ja-JP"/>
    </w:rPr>
  </w:style>
  <w:style w:type="paragraph" w:styleId="a5">
    <w:name w:val="Balloon Text"/>
    <w:basedOn w:val="a"/>
    <w:link w:val="Char0"/>
    <w:uiPriority w:val="99"/>
    <w:semiHidden/>
    <w:unhideWhenUsed/>
    <w:rsid w:val="00F74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F7425D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머리글 Char"/>
    <w:basedOn w:val="a0"/>
    <w:link w:val="a6"/>
    <w:uiPriority w:val="99"/>
    <w:rsid w:val="00ED6590"/>
  </w:style>
  <w:style w:type="paragraph" w:styleId="a7">
    <w:name w:val="footer"/>
    <w:basedOn w:val="a"/>
    <w:link w:val="Char2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바닥글 Char"/>
    <w:basedOn w:val="a0"/>
    <w:link w:val="a7"/>
    <w:uiPriority w:val="99"/>
    <w:rsid w:val="00ED6590"/>
  </w:style>
  <w:style w:type="paragraph" w:styleId="a8">
    <w:name w:val="Normal (Web)"/>
    <w:basedOn w:val="a"/>
    <w:uiPriority w:val="99"/>
    <w:semiHidden/>
    <w:unhideWhenUsed/>
    <w:rsid w:val="00846DA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AB14BE"/>
    <w:rPr>
      <w:sz w:val="16"/>
      <w:szCs w:val="16"/>
    </w:rPr>
  </w:style>
  <w:style w:type="paragraph" w:styleId="aa">
    <w:name w:val="annotation text"/>
    <w:basedOn w:val="a"/>
    <w:link w:val="Char3"/>
    <w:uiPriority w:val="99"/>
    <w:semiHidden/>
    <w:unhideWhenUsed/>
    <w:rsid w:val="00AB14BE"/>
    <w:pPr>
      <w:spacing w:line="240" w:lineRule="auto"/>
    </w:pPr>
    <w:rPr>
      <w:szCs w:val="20"/>
    </w:rPr>
  </w:style>
  <w:style w:type="character" w:customStyle="1" w:styleId="Char3">
    <w:name w:val="메모 텍스트 Char"/>
    <w:basedOn w:val="a0"/>
    <w:link w:val="aa"/>
    <w:uiPriority w:val="99"/>
    <w:semiHidden/>
    <w:rsid w:val="00AB14BE"/>
    <w:rPr>
      <w:szCs w:val="20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AB14BE"/>
    <w:rPr>
      <w:b/>
      <w:bCs/>
    </w:rPr>
  </w:style>
  <w:style w:type="character" w:customStyle="1" w:styleId="Char4">
    <w:name w:val="메모 주제 Char"/>
    <w:basedOn w:val="Char3"/>
    <w:link w:val="ab"/>
    <w:uiPriority w:val="99"/>
    <w:semiHidden/>
    <w:rsid w:val="00AB14BE"/>
    <w:rPr>
      <w:b/>
      <w:bCs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6BD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C96BD3"/>
    <w:pPr>
      <w:ind w:leftChars="400" w:left="800"/>
    </w:pPr>
  </w:style>
  <w:style w:type="character" w:styleId="a4">
    <w:name w:val="Hyperlink"/>
    <w:basedOn w:val="a0"/>
    <w:uiPriority w:val="99"/>
    <w:unhideWhenUsed/>
    <w:rsid w:val="00C96BD3"/>
    <w:rPr>
      <w:color w:val="0000FF" w:themeColor="hyperlink"/>
      <w:u w:val="single"/>
    </w:rPr>
  </w:style>
  <w:style w:type="character" w:customStyle="1" w:styleId="Char">
    <w:name w:val="목록 단락 Char"/>
    <w:basedOn w:val="a0"/>
    <w:link w:val="a3"/>
    <w:uiPriority w:val="34"/>
    <w:locked/>
    <w:rsid w:val="00C96BD3"/>
  </w:style>
  <w:style w:type="paragraph" w:styleId="HTML">
    <w:name w:val="HTML Preformatted"/>
    <w:basedOn w:val="a"/>
    <w:link w:val="HTMLChar"/>
    <w:uiPriority w:val="99"/>
    <w:unhideWhenUsed/>
    <w:rsid w:val="00C96B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Char">
    <w:name w:val="미리 서식이 지정된 HTML Char"/>
    <w:basedOn w:val="a0"/>
    <w:link w:val="HTML"/>
    <w:uiPriority w:val="99"/>
    <w:rsid w:val="00C96BD3"/>
    <w:rPr>
      <w:rFonts w:ascii="Courier New" w:eastAsia="Times New Roman" w:hAnsi="Courier New" w:cs="Courier New"/>
      <w:kern w:val="0"/>
      <w:szCs w:val="20"/>
      <w:lang w:val="en-GB" w:eastAsia="ja-JP"/>
    </w:rPr>
  </w:style>
  <w:style w:type="paragraph" w:styleId="a5">
    <w:name w:val="Balloon Text"/>
    <w:basedOn w:val="a"/>
    <w:link w:val="Char0"/>
    <w:uiPriority w:val="99"/>
    <w:semiHidden/>
    <w:unhideWhenUsed/>
    <w:rsid w:val="00F74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F7425D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머리글 Char"/>
    <w:basedOn w:val="a0"/>
    <w:link w:val="a6"/>
    <w:uiPriority w:val="99"/>
    <w:rsid w:val="00ED6590"/>
  </w:style>
  <w:style w:type="paragraph" w:styleId="a7">
    <w:name w:val="footer"/>
    <w:basedOn w:val="a"/>
    <w:link w:val="Char2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2">
    <w:name w:val="바닥글 Char"/>
    <w:basedOn w:val="a0"/>
    <w:link w:val="a7"/>
    <w:uiPriority w:val="99"/>
    <w:rsid w:val="00ED6590"/>
  </w:style>
  <w:style w:type="paragraph" w:styleId="a8">
    <w:name w:val="Normal (Web)"/>
    <w:basedOn w:val="a"/>
    <w:uiPriority w:val="99"/>
    <w:semiHidden/>
    <w:unhideWhenUsed/>
    <w:rsid w:val="00846DA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AB14BE"/>
    <w:rPr>
      <w:sz w:val="16"/>
      <w:szCs w:val="16"/>
    </w:rPr>
  </w:style>
  <w:style w:type="paragraph" w:styleId="aa">
    <w:name w:val="annotation text"/>
    <w:basedOn w:val="a"/>
    <w:link w:val="Char3"/>
    <w:uiPriority w:val="99"/>
    <w:semiHidden/>
    <w:unhideWhenUsed/>
    <w:rsid w:val="00AB14BE"/>
    <w:pPr>
      <w:spacing w:line="240" w:lineRule="auto"/>
    </w:pPr>
    <w:rPr>
      <w:szCs w:val="20"/>
    </w:rPr>
  </w:style>
  <w:style w:type="character" w:customStyle="1" w:styleId="Char3">
    <w:name w:val="메모 텍스트 Char"/>
    <w:basedOn w:val="a0"/>
    <w:link w:val="aa"/>
    <w:uiPriority w:val="99"/>
    <w:semiHidden/>
    <w:rsid w:val="00AB14BE"/>
    <w:rPr>
      <w:szCs w:val="20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AB14BE"/>
    <w:rPr>
      <w:b/>
      <w:bCs/>
    </w:rPr>
  </w:style>
  <w:style w:type="character" w:customStyle="1" w:styleId="Char4">
    <w:name w:val="메모 주제 Char"/>
    <w:basedOn w:val="Char3"/>
    <w:link w:val="ab"/>
    <w:uiPriority w:val="99"/>
    <w:semiHidden/>
    <w:rsid w:val="00AB14BE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92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8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4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jcar@hyundai.com" TargetMode="External"/><Relationship Id="rId5" Type="http://schemas.microsoft.com/office/2007/relationships/stylesWithEffects" Target="stylesWithEffects.xml"/><Relationship Id="rId10" Type="http://schemas.openxmlformats.org/officeDocument/2006/relationships/hyperlink" Target="mailto:Khobi@aurora.tech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7562281E664A4A90D65EAB5DC91F25" ma:contentTypeVersion="2" ma:contentTypeDescription="Create a new document." ma:contentTypeScope="" ma:versionID="bb7d15a59a7f33cd4f7098de4178843e">
  <xsd:schema xmlns:xsd="http://www.w3.org/2001/XMLSchema" xmlns:xs="http://www.w3.org/2001/XMLSchema" xmlns:p="http://schemas.microsoft.com/office/2006/metadata/properties" xmlns:ns2="a51b3a5b-c62c-411e-8803-c58e835dae19" targetNamespace="http://schemas.microsoft.com/office/2006/metadata/properties" ma:root="true" ma:fieldsID="f201505798c273ceeee8e8a7106b06a3" ns2:_="">
    <xsd:import namespace="a51b3a5b-c62c-411e-8803-c58e835dae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b3a5b-c62c-411e-8803-c58e835dae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765E72-6B14-46AD-9039-15F0B30DE8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50709E-3162-434D-BE95-1774D917EC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b3a5b-c62c-411e-8803-c58e835dae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29T05:29:00Z</dcterms:created>
  <dcterms:modified xsi:type="dcterms:W3CDTF">2019-06-12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562281E664A4A90D65EAB5DC91F25</vt:lpwstr>
  </property>
</Properties>
</file>